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42CE24" w14:textId="7651EDEE" w:rsidR="00ED7BC3" w:rsidRDefault="00ED7BC3" w:rsidP="00ED7BC3">
      <w:pPr>
        <w:jc w:val="center"/>
        <w:rPr>
          <w:rFonts w:ascii="Times New Roman" w:hAnsi="Times New Roman" w:cs="Times New Roman"/>
          <w:b/>
          <w:bCs/>
          <w:u w:val="single"/>
        </w:rPr>
      </w:pPr>
      <w:r w:rsidRPr="00ED7BC3">
        <w:rPr>
          <w:rFonts w:ascii="Times New Roman" w:hAnsi="Times New Roman" w:cs="Times New Roman"/>
          <w:b/>
          <w:bCs/>
          <w:u w:val="single"/>
        </w:rPr>
        <w:t>BUILDING FACE DETECTION APP USING AWS</w:t>
      </w:r>
    </w:p>
    <w:p w14:paraId="4021BDE5" w14:textId="362B7727" w:rsidR="00ED7BC3" w:rsidRDefault="00ED7BC3" w:rsidP="00ED7BC3">
      <w:pPr>
        <w:jc w:val="center"/>
        <w:rPr>
          <w:rFonts w:ascii="Times New Roman" w:hAnsi="Times New Roman" w:cs="Times New Roman"/>
          <w:u w:val="single"/>
        </w:rPr>
      </w:pPr>
      <w:r w:rsidRPr="00ED7BC3">
        <w:rPr>
          <w:rFonts w:ascii="Times New Roman" w:hAnsi="Times New Roman" w:cs="Times New Roman"/>
          <w:u w:val="single"/>
        </w:rPr>
        <w:t>POTNURU SHIVAJI</w:t>
      </w:r>
    </w:p>
    <w:p w14:paraId="3C86ED91" w14:textId="5466D7F8" w:rsidR="00E14EDF" w:rsidRDefault="00E14EDF" w:rsidP="00ED7BC3">
      <w:pPr>
        <w:jc w:val="center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USING MY AWS EDUCATE ACCOUNT</w:t>
      </w:r>
    </w:p>
    <w:p w14:paraId="60E4D707" w14:textId="3068FF14" w:rsidR="00E14EDF" w:rsidRDefault="00E14EDF" w:rsidP="00ED7BC3">
      <w:pPr>
        <w:jc w:val="center"/>
        <w:rPr>
          <w:rFonts w:ascii="Times New Roman" w:hAnsi="Times New Roman" w:cs="Times New Roman"/>
          <w:u w:val="single"/>
        </w:rPr>
      </w:pPr>
      <w:r w:rsidRPr="00E14EDF">
        <w:rPr>
          <w:rFonts w:ascii="Times New Roman" w:hAnsi="Times New Roman" w:cs="Times New Roman"/>
          <w:u w:val="single"/>
        </w:rPr>
        <w:drawing>
          <wp:inline distT="0" distB="0" distL="0" distR="0" wp14:anchorId="6025C375" wp14:editId="6CDE8A35">
            <wp:extent cx="5731510" cy="322389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E646D" w14:textId="15105BB7" w:rsidR="00E14EDF" w:rsidRDefault="00E14EDF" w:rsidP="00ED7BC3">
      <w:pPr>
        <w:jc w:val="center"/>
        <w:rPr>
          <w:rFonts w:ascii="Times New Roman" w:hAnsi="Times New Roman" w:cs="Times New Roman"/>
        </w:rPr>
      </w:pPr>
      <w:r w:rsidRPr="00E14EDF">
        <w:rPr>
          <w:rFonts w:ascii="Times New Roman" w:hAnsi="Times New Roman" w:cs="Times New Roman"/>
        </w:rPr>
        <w:drawing>
          <wp:inline distT="0" distB="0" distL="0" distR="0" wp14:anchorId="10509F9C" wp14:editId="6E498215">
            <wp:extent cx="5731510" cy="322389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B272A" w14:textId="2E3768A0" w:rsidR="00E14EDF" w:rsidRDefault="00E14EDF" w:rsidP="00ED7BC3">
      <w:pPr>
        <w:jc w:val="center"/>
        <w:rPr>
          <w:rFonts w:ascii="Times New Roman" w:hAnsi="Times New Roman" w:cs="Times New Roman"/>
        </w:rPr>
      </w:pPr>
      <w:r w:rsidRPr="00E14EDF">
        <w:rPr>
          <w:rFonts w:ascii="Times New Roman" w:hAnsi="Times New Roman" w:cs="Times New Roman"/>
        </w:rPr>
        <w:lastRenderedPageBreak/>
        <w:drawing>
          <wp:inline distT="0" distB="0" distL="0" distR="0" wp14:anchorId="1EB59393" wp14:editId="005ACB07">
            <wp:extent cx="5731510" cy="3223895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A8F68" w14:textId="77777777" w:rsidR="00E14EDF" w:rsidRDefault="00E14EDF" w:rsidP="00ED7BC3">
      <w:pPr>
        <w:jc w:val="center"/>
        <w:rPr>
          <w:rFonts w:ascii="Times New Roman" w:hAnsi="Times New Roman" w:cs="Times New Roman"/>
        </w:rPr>
      </w:pPr>
    </w:p>
    <w:p w14:paraId="4A4BAF5E" w14:textId="77777777" w:rsidR="00E14EDF" w:rsidRPr="00E14EDF" w:rsidRDefault="00E14EDF" w:rsidP="00ED7BC3">
      <w:pPr>
        <w:jc w:val="center"/>
        <w:rPr>
          <w:rFonts w:ascii="Times New Roman" w:hAnsi="Times New Roman" w:cs="Times New Roman"/>
        </w:rPr>
      </w:pPr>
    </w:p>
    <w:p w14:paraId="6AF1C873" w14:textId="5DF7DB1E" w:rsidR="00C637F1" w:rsidRDefault="00ED7BC3">
      <w:r w:rsidRPr="00ED7BC3">
        <w:rPr>
          <w:noProof/>
        </w:rPr>
        <w:drawing>
          <wp:inline distT="0" distB="0" distL="0" distR="0" wp14:anchorId="6C7452E0" wp14:editId="4B458D6B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DED10" w14:textId="0410BF72" w:rsidR="00ED7BC3" w:rsidRPr="00ED7BC3" w:rsidRDefault="00ED7BC3">
      <w:pPr>
        <w:rPr>
          <w:rFonts w:ascii="Times New Roman" w:hAnsi="Times New Roman" w:cs="Times New Roman"/>
        </w:rPr>
      </w:pPr>
    </w:p>
    <w:p w14:paraId="05F7F60F" w14:textId="701A3B1E" w:rsidR="00ED7BC3" w:rsidRDefault="00ED7BC3">
      <w:r w:rsidRPr="00ED7BC3">
        <w:rPr>
          <w:noProof/>
        </w:rPr>
        <w:lastRenderedPageBreak/>
        <w:drawing>
          <wp:inline distT="0" distB="0" distL="0" distR="0" wp14:anchorId="76841648" wp14:editId="23EDAD33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AD394" w14:textId="13699218" w:rsidR="00ED7BC3" w:rsidRDefault="00ED7BC3">
      <w:r w:rsidRPr="00ED7BC3">
        <w:rPr>
          <w:noProof/>
        </w:rPr>
        <w:drawing>
          <wp:inline distT="0" distB="0" distL="0" distR="0" wp14:anchorId="52F72361" wp14:editId="576D569A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BBC4B" w14:textId="4523DD05" w:rsidR="00ED7BC3" w:rsidRDefault="00ED7BC3">
      <w:r w:rsidRPr="00ED7BC3">
        <w:rPr>
          <w:noProof/>
        </w:rPr>
        <w:lastRenderedPageBreak/>
        <w:drawing>
          <wp:inline distT="0" distB="0" distL="0" distR="0" wp14:anchorId="71BA3C0D" wp14:editId="35C83A55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87550" w14:textId="5B895281" w:rsidR="00ED7BC3" w:rsidRDefault="00ED7BC3"/>
    <w:p w14:paraId="6E36E0AC" w14:textId="23B7584F" w:rsidR="00ED7BC3" w:rsidRDefault="00AB4BE9">
      <w:r w:rsidRPr="00AB4BE9">
        <w:drawing>
          <wp:inline distT="0" distB="0" distL="0" distR="0" wp14:anchorId="6027539B" wp14:editId="1C0D025E">
            <wp:extent cx="5731510" cy="1459865"/>
            <wp:effectExtent l="0" t="0" r="2540" b="698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59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3A2FE" w14:textId="5AA4349E" w:rsidR="00AB4BE9" w:rsidRDefault="00AB4BE9">
      <w:r w:rsidRPr="00AB4BE9">
        <w:drawing>
          <wp:inline distT="0" distB="0" distL="0" distR="0" wp14:anchorId="688382EA" wp14:editId="406E3F1A">
            <wp:extent cx="5731510" cy="322389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8CBD7" w14:textId="654A2346" w:rsidR="00ED7BC3" w:rsidRDefault="00ED7BC3" w:rsidP="00AB4BE9">
      <w:pPr>
        <w:pStyle w:val="ListParagraph"/>
        <w:numPr>
          <w:ilvl w:val="0"/>
          <w:numId w:val="3"/>
        </w:numPr>
      </w:pPr>
      <w:r>
        <w:t>ACCESSING MY INSTANCE THROUGH Putty</w:t>
      </w:r>
    </w:p>
    <w:p w14:paraId="027218A4" w14:textId="7500E244" w:rsidR="00ED7BC3" w:rsidRDefault="00ED7BC3">
      <w:r w:rsidRPr="00ED7BC3">
        <w:rPr>
          <w:noProof/>
        </w:rPr>
        <w:lastRenderedPageBreak/>
        <w:drawing>
          <wp:inline distT="0" distB="0" distL="0" distR="0" wp14:anchorId="4FA75995" wp14:editId="0FCE362C">
            <wp:extent cx="5731510" cy="322389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3508B" w14:textId="77777777" w:rsidR="00E14EDF" w:rsidRDefault="00E14EDF"/>
    <w:p w14:paraId="3DF531F4" w14:textId="50690A77" w:rsidR="00ED7BC3" w:rsidRDefault="00ED7BC3">
      <w:r>
        <w:t>INSTALLING THE DEPENDENCIES</w:t>
      </w:r>
    </w:p>
    <w:p w14:paraId="79F254B6" w14:textId="3E5B43D4" w:rsidR="00354C2C" w:rsidRDefault="00354C2C" w:rsidP="00354C2C">
      <w:pPr>
        <w:pStyle w:val="ListParagraph"/>
        <w:numPr>
          <w:ilvl w:val="0"/>
          <w:numId w:val="1"/>
        </w:numPr>
      </w:pPr>
      <w:proofErr w:type="spellStart"/>
      <w:r>
        <w:t>Sudo</w:t>
      </w:r>
      <w:proofErr w:type="spellEnd"/>
      <w:r>
        <w:t xml:space="preserve"> yum install httpd</w:t>
      </w:r>
    </w:p>
    <w:p w14:paraId="4E4603DE" w14:textId="77947443" w:rsidR="00354C2C" w:rsidRDefault="00354C2C" w:rsidP="00354C2C">
      <w:pPr>
        <w:pStyle w:val="ListParagraph"/>
        <w:numPr>
          <w:ilvl w:val="0"/>
          <w:numId w:val="1"/>
        </w:numPr>
      </w:pPr>
      <w:proofErr w:type="spellStart"/>
      <w:r>
        <w:t>Sudo</w:t>
      </w:r>
      <w:proofErr w:type="spellEnd"/>
      <w:r>
        <w:t xml:space="preserve"> </w:t>
      </w:r>
      <w:proofErr w:type="gramStart"/>
      <w:r>
        <w:t>service  httpd</w:t>
      </w:r>
      <w:proofErr w:type="gramEnd"/>
      <w:r>
        <w:t xml:space="preserve"> start</w:t>
      </w:r>
    </w:p>
    <w:p w14:paraId="153D21F5" w14:textId="0E3D46D8" w:rsidR="00354C2C" w:rsidRDefault="00354C2C" w:rsidP="00354C2C">
      <w:pPr>
        <w:pStyle w:val="ListParagraph"/>
        <w:numPr>
          <w:ilvl w:val="0"/>
          <w:numId w:val="1"/>
        </w:numPr>
      </w:pPr>
      <w:proofErr w:type="spellStart"/>
      <w:r>
        <w:t>Sudo</w:t>
      </w:r>
      <w:proofErr w:type="spellEnd"/>
      <w:r>
        <w:t xml:space="preserve"> service httpd status</w:t>
      </w:r>
    </w:p>
    <w:p w14:paraId="5FD37E25" w14:textId="77EAB1BA" w:rsidR="00354C2C" w:rsidRDefault="00354C2C" w:rsidP="00354C2C">
      <w:pPr>
        <w:pStyle w:val="ListParagraph"/>
        <w:numPr>
          <w:ilvl w:val="0"/>
          <w:numId w:val="1"/>
        </w:numPr>
      </w:pPr>
      <w:proofErr w:type="spellStart"/>
      <w:r>
        <w:t>Sudo</w:t>
      </w:r>
      <w:proofErr w:type="spellEnd"/>
      <w:r>
        <w:t xml:space="preserve"> vim /var/www/html/index.html</w:t>
      </w:r>
    </w:p>
    <w:p w14:paraId="423BC1E6" w14:textId="27F5D21E" w:rsidR="00ED7BC3" w:rsidRDefault="00354C2C" w:rsidP="00E14EDF">
      <w:pPr>
        <w:pStyle w:val="ListParagraph"/>
        <w:numPr>
          <w:ilvl w:val="0"/>
          <w:numId w:val="2"/>
        </w:numPr>
      </w:pPr>
      <w:r>
        <w:t>GIVING SECURITY PERMISSIONS</w:t>
      </w:r>
    </w:p>
    <w:p w14:paraId="1215D426" w14:textId="2882C2F0" w:rsidR="00ED7BC3" w:rsidRDefault="00ED7BC3">
      <w:r w:rsidRPr="00ED7BC3">
        <w:rPr>
          <w:noProof/>
        </w:rPr>
        <w:drawing>
          <wp:inline distT="0" distB="0" distL="0" distR="0" wp14:anchorId="55B77AB3" wp14:editId="509CF562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346B5F" w14:textId="4F088B5D" w:rsidR="00354C2C" w:rsidRDefault="00354C2C" w:rsidP="00E14EDF">
      <w:pPr>
        <w:pStyle w:val="ListParagraph"/>
        <w:numPr>
          <w:ilvl w:val="0"/>
          <w:numId w:val="2"/>
        </w:numPr>
      </w:pPr>
      <w:r>
        <w:t>ACCESING THE WEBPAGE</w:t>
      </w:r>
    </w:p>
    <w:p w14:paraId="11D370F8" w14:textId="0F81FAFD" w:rsidR="00ED7BC3" w:rsidRDefault="00ED7BC3">
      <w:r w:rsidRPr="00ED7BC3">
        <w:rPr>
          <w:noProof/>
        </w:rPr>
        <w:lastRenderedPageBreak/>
        <w:drawing>
          <wp:inline distT="0" distB="0" distL="0" distR="0" wp14:anchorId="142FDF2D" wp14:editId="7184B412">
            <wp:extent cx="5731510" cy="322389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6771B" w14:textId="29940D51" w:rsidR="009E7DC2" w:rsidRDefault="009E7DC2"/>
    <w:p w14:paraId="2FCFB358" w14:textId="75D5DBFC" w:rsidR="009E7DC2" w:rsidRDefault="009E7DC2" w:rsidP="009E7DC2">
      <w:pPr>
        <w:jc w:val="center"/>
      </w:pPr>
      <w:r>
        <w:t>PART-2</w:t>
      </w:r>
    </w:p>
    <w:p w14:paraId="28653B60" w14:textId="63EA544C" w:rsidR="009E7DC2" w:rsidRDefault="009E7DC2" w:rsidP="009E7DC2">
      <w:pPr>
        <w:jc w:val="center"/>
      </w:pPr>
      <w:r>
        <w:t>CREATING S3 BUCKET</w:t>
      </w:r>
    </w:p>
    <w:p w14:paraId="6254DB67" w14:textId="0D672D4C" w:rsidR="00E14EDF" w:rsidRDefault="009E7DC2" w:rsidP="00E14EDF">
      <w:pPr>
        <w:jc w:val="center"/>
      </w:pPr>
      <w:r w:rsidRPr="009E7DC2">
        <w:rPr>
          <w:noProof/>
        </w:rPr>
        <w:drawing>
          <wp:inline distT="0" distB="0" distL="0" distR="0" wp14:anchorId="278A8CE8" wp14:editId="7FFBC052">
            <wp:extent cx="5731510" cy="322389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076C3" w14:textId="77777777" w:rsidR="00AB4BE9" w:rsidRDefault="009E7DC2" w:rsidP="009E7DC2">
      <w:pPr>
        <w:jc w:val="center"/>
      </w:pPr>
      <w:r w:rsidRPr="009E7DC2">
        <w:rPr>
          <w:noProof/>
        </w:rPr>
        <w:lastRenderedPageBreak/>
        <w:drawing>
          <wp:inline distT="0" distB="0" distL="0" distR="0" wp14:anchorId="6E047F6E" wp14:editId="38887054">
            <wp:extent cx="5804374" cy="3264877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58377" cy="3295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7AF74" w14:textId="77777777" w:rsidR="00AB4BE9" w:rsidRDefault="00AB4BE9" w:rsidP="009E7DC2">
      <w:pPr>
        <w:jc w:val="center"/>
      </w:pPr>
    </w:p>
    <w:p w14:paraId="458523B1" w14:textId="77777777" w:rsidR="00AB4BE9" w:rsidRDefault="00AB4BE9" w:rsidP="009E7DC2">
      <w:pPr>
        <w:jc w:val="center"/>
      </w:pPr>
    </w:p>
    <w:p w14:paraId="4E1F3054" w14:textId="77777777" w:rsidR="00AB4BE9" w:rsidRDefault="00AB4BE9" w:rsidP="009E7DC2">
      <w:pPr>
        <w:jc w:val="center"/>
      </w:pPr>
    </w:p>
    <w:p w14:paraId="4F543391" w14:textId="1FB717F7" w:rsidR="009E7DC2" w:rsidRDefault="009E7DC2" w:rsidP="009E7DC2">
      <w:pPr>
        <w:jc w:val="center"/>
      </w:pPr>
      <w:r w:rsidRPr="009E7DC2">
        <w:rPr>
          <w:noProof/>
        </w:rPr>
        <w:drawing>
          <wp:inline distT="0" distB="0" distL="0" distR="0" wp14:anchorId="1CD56E63" wp14:editId="7BB3FE64">
            <wp:extent cx="5731510" cy="322389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26F80" w14:textId="0A445879" w:rsidR="009E7DC2" w:rsidRDefault="009E7DC2" w:rsidP="009E7DC2">
      <w:pPr>
        <w:jc w:val="center"/>
      </w:pPr>
      <w:r w:rsidRPr="009E7DC2">
        <w:rPr>
          <w:noProof/>
        </w:rPr>
        <w:lastRenderedPageBreak/>
        <w:drawing>
          <wp:inline distT="0" distB="0" distL="0" distR="0" wp14:anchorId="5199F62E" wp14:editId="25C178CF">
            <wp:extent cx="5731510" cy="32238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2C111" w14:textId="7B5159A4" w:rsidR="009E7DC2" w:rsidRDefault="009E7DC2" w:rsidP="009E7DC2">
      <w:pPr>
        <w:jc w:val="center"/>
      </w:pPr>
      <w:r w:rsidRPr="009E7DC2">
        <w:rPr>
          <w:noProof/>
        </w:rPr>
        <w:drawing>
          <wp:inline distT="0" distB="0" distL="0" distR="0" wp14:anchorId="5A6CC838" wp14:editId="1D332C0D">
            <wp:extent cx="5731510" cy="322389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A712D" w14:textId="77777777" w:rsidR="00B62C51" w:rsidRDefault="00B62C51" w:rsidP="009E7DC2">
      <w:pPr>
        <w:jc w:val="center"/>
      </w:pPr>
    </w:p>
    <w:p w14:paraId="3E21376A" w14:textId="77777777" w:rsidR="00B62C51" w:rsidRDefault="00B62C51" w:rsidP="009E7DC2">
      <w:pPr>
        <w:jc w:val="center"/>
      </w:pPr>
    </w:p>
    <w:p w14:paraId="10F06E30" w14:textId="77777777" w:rsidR="00B62C51" w:rsidRDefault="00B62C51" w:rsidP="009E7DC2">
      <w:pPr>
        <w:jc w:val="center"/>
      </w:pPr>
    </w:p>
    <w:p w14:paraId="437AC8FC" w14:textId="77777777" w:rsidR="00B62C51" w:rsidRDefault="00B62C51" w:rsidP="009E7DC2">
      <w:pPr>
        <w:jc w:val="center"/>
      </w:pPr>
    </w:p>
    <w:p w14:paraId="58070235" w14:textId="77777777" w:rsidR="00B62C51" w:rsidRDefault="00B62C51" w:rsidP="009E7DC2">
      <w:pPr>
        <w:jc w:val="center"/>
      </w:pPr>
    </w:p>
    <w:p w14:paraId="4F5EBF87" w14:textId="77777777" w:rsidR="00B62C51" w:rsidRDefault="00B62C51" w:rsidP="009E7DC2">
      <w:pPr>
        <w:jc w:val="center"/>
      </w:pPr>
    </w:p>
    <w:p w14:paraId="27048E95" w14:textId="77777777" w:rsidR="00B62C51" w:rsidRDefault="00B62C51" w:rsidP="009E7DC2">
      <w:pPr>
        <w:jc w:val="center"/>
      </w:pPr>
    </w:p>
    <w:p w14:paraId="1E987AB9" w14:textId="77777777" w:rsidR="00B62C51" w:rsidRDefault="00B62C51" w:rsidP="009E7DC2">
      <w:pPr>
        <w:jc w:val="center"/>
      </w:pPr>
    </w:p>
    <w:p w14:paraId="16ADD0FE" w14:textId="77777777" w:rsidR="00B62C51" w:rsidRDefault="00B62C51" w:rsidP="009E7DC2">
      <w:pPr>
        <w:jc w:val="center"/>
      </w:pPr>
    </w:p>
    <w:p w14:paraId="7AE8D585" w14:textId="5AA8BED5" w:rsidR="00B62C51" w:rsidRDefault="00B62C51" w:rsidP="009E7DC2">
      <w:pPr>
        <w:jc w:val="center"/>
      </w:pPr>
      <w:r>
        <w:t>PART-3</w:t>
      </w:r>
    </w:p>
    <w:p w14:paraId="03B3A25F" w14:textId="25374B0F" w:rsidR="00B62C51" w:rsidRDefault="00B62C51" w:rsidP="009E7DC2">
      <w:pPr>
        <w:jc w:val="center"/>
      </w:pPr>
      <w:r w:rsidRPr="00B62C51">
        <w:rPr>
          <w:noProof/>
        </w:rPr>
        <w:drawing>
          <wp:inline distT="0" distB="0" distL="0" distR="0" wp14:anchorId="325D2051" wp14:editId="7D84BEF5">
            <wp:extent cx="5731510" cy="322389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74D6C" w14:textId="0B90DC83" w:rsidR="00B62C51" w:rsidRDefault="00B62C51" w:rsidP="009E7DC2">
      <w:pPr>
        <w:jc w:val="center"/>
      </w:pPr>
      <w:r w:rsidRPr="00B62C51">
        <w:rPr>
          <w:noProof/>
        </w:rPr>
        <w:drawing>
          <wp:inline distT="0" distB="0" distL="0" distR="0" wp14:anchorId="6E70C2B1" wp14:editId="44CDE175">
            <wp:extent cx="5731510" cy="362267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2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844D0" w14:textId="60779EE9" w:rsidR="000768A6" w:rsidRDefault="000768A6" w:rsidP="009E7DC2">
      <w:pPr>
        <w:jc w:val="center"/>
      </w:pPr>
      <w:r w:rsidRPr="000768A6">
        <w:rPr>
          <w:noProof/>
        </w:rPr>
        <w:drawing>
          <wp:inline distT="0" distB="0" distL="0" distR="0" wp14:anchorId="26FBE45B" wp14:editId="6B7EC825">
            <wp:extent cx="5731510" cy="1199515"/>
            <wp:effectExtent l="0" t="0" r="2540" b="6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9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84202" w14:textId="23118081" w:rsidR="00AB4BE9" w:rsidRDefault="00AB4BE9" w:rsidP="009E7DC2">
      <w:pPr>
        <w:jc w:val="center"/>
      </w:pPr>
      <w:r w:rsidRPr="00AB4BE9">
        <w:lastRenderedPageBreak/>
        <w:drawing>
          <wp:inline distT="0" distB="0" distL="0" distR="0" wp14:anchorId="717B979F" wp14:editId="7D2211EE">
            <wp:extent cx="5731510" cy="322389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AF69E" w14:textId="082AD373" w:rsidR="000768A6" w:rsidRDefault="000768A6" w:rsidP="009E7DC2">
      <w:pPr>
        <w:jc w:val="center"/>
      </w:pPr>
      <w:r w:rsidRPr="000768A6">
        <w:rPr>
          <w:noProof/>
        </w:rPr>
        <w:drawing>
          <wp:inline distT="0" distB="0" distL="0" distR="0" wp14:anchorId="775BAA7B" wp14:editId="79E2AD9A">
            <wp:extent cx="5731510" cy="980440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8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EA8D5" w14:textId="66F2E5DA" w:rsidR="000768A6" w:rsidRDefault="000768A6" w:rsidP="009E7DC2">
      <w:pPr>
        <w:jc w:val="center"/>
      </w:pPr>
      <w:r w:rsidRPr="000768A6">
        <w:rPr>
          <w:noProof/>
        </w:rPr>
        <w:drawing>
          <wp:inline distT="0" distB="0" distL="0" distR="0" wp14:anchorId="0F68C852" wp14:editId="44FBD115">
            <wp:extent cx="5731510" cy="322389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9F805" w14:textId="22E2CE9E" w:rsidR="000768A6" w:rsidRDefault="000768A6" w:rsidP="009E7DC2">
      <w:pPr>
        <w:jc w:val="center"/>
      </w:pPr>
      <w:r w:rsidRPr="000768A6">
        <w:rPr>
          <w:noProof/>
        </w:rPr>
        <w:lastRenderedPageBreak/>
        <w:drawing>
          <wp:inline distT="0" distB="0" distL="0" distR="0" wp14:anchorId="291F72F0" wp14:editId="77B961F1">
            <wp:extent cx="5731510" cy="322389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D3586" w14:textId="77777777" w:rsidR="008D4102" w:rsidRDefault="008D4102" w:rsidP="009E7DC2">
      <w:pPr>
        <w:jc w:val="center"/>
      </w:pPr>
    </w:p>
    <w:p w14:paraId="4070B36A" w14:textId="3E9FD242" w:rsidR="008D4102" w:rsidRDefault="008D4102" w:rsidP="009E7DC2">
      <w:pPr>
        <w:jc w:val="center"/>
      </w:pPr>
    </w:p>
    <w:p w14:paraId="14520545" w14:textId="0BC38E11" w:rsidR="008D4102" w:rsidRDefault="008D4102" w:rsidP="009E7DC2">
      <w:pPr>
        <w:jc w:val="center"/>
      </w:pPr>
      <w:r w:rsidRPr="008D4102">
        <w:drawing>
          <wp:inline distT="0" distB="0" distL="0" distR="0" wp14:anchorId="65FA1059" wp14:editId="0800D472">
            <wp:extent cx="5731510" cy="641985"/>
            <wp:effectExtent l="0" t="0" r="2540" b="571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4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DE157" w14:textId="37B86962" w:rsidR="00DF5FF2" w:rsidRDefault="00DF5FF2" w:rsidP="009E7DC2">
      <w:pPr>
        <w:jc w:val="center"/>
      </w:pPr>
      <w:r w:rsidRPr="00DF5FF2">
        <w:drawing>
          <wp:inline distT="0" distB="0" distL="0" distR="0" wp14:anchorId="38AFAE71" wp14:editId="35912FF4">
            <wp:extent cx="5731510" cy="3223895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DF5F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05346F"/>
    <w:multiLevelType w:val="hybridMultilevel"/>
    <w:tmpl w:val="391418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863243"/>
    <w:multiLevelType w:val="hybridMultilevel"/>
    <w:tmpl w:val="14F44916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8374E89"/>
    <w:multiLevelType w:val="hybridMultilevel"/>
    <w:tmpl w:val="530ED07A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MAMiAwNTE1MDSyUdpeDU4uLM/DyQAtNaAMbIxQwsAAAA"/>
  </w:docVars>
  <w:rsids>
    <w:rsidRoot w:val="00ED7BC3"/>
    <w:rsid w:val="000768A6"/>
    <w:rsid w:val="00354C2C"/>
    <w:rsid w:val="008D4102"/>
    <w:rsid w:val="009E7DC2"/>
    <w:rsid w:val="00AB4BE9"/>
    <w:rsid w:val="00B62C51"/>
    <w:rsid w:val="00C637F1"/>
    <w:rsid w:val="00DF5FF2"/>
    <w:rsid w:val="00E14EDF"/>
    <w:rsid w:val="00ED7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4BBE81"/>
  <w15:chartTrackingRefBased/>
  <w15:docId w15:val="{8125F8C6-B9E6-42EB-B97F-F83428F5C5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4C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1</Pages>
  <Words>61</Words>
  <Characters>3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ji potnuru</dc:creator>
  <cp:keywords/>
  <dc:description/>
  <cp:lastModifiedBy>shivaji potnuru</cp:lastModifiedBy>
  <cp:revision>2</cp:revision>
  <dcterms:created xsi:type="dcterms:W3CDTF">2020-03-29T11:25:00Z</dcterms:created>
  <dcterms:modified xsi:type="dcterms:W3CDTF">2020-03-29T11:25:00Z</dcterms:modified>
</cp:coreProperties>
</file>